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in</w:t>
      </w:r>
      <w:r>
        <w:t xml:space="preserve"> </w:t>
      </w:r>
      <w:r>
        <w:t xml:space="preserve">Pakistan</w:t>
      </w:r>
      <w:r>
        <w:t xml:space="preserve"> </w:t>
      </w:r>
      <w:r>
        <w:t xml:space="preserve">Karachi</w:t>
      </w:r>
    </w:p>
    <w:bookmarkStart w:id="20" w:name="internship-application-letter"/>
    <w:p>
      <w:pPr>
        <w:pStyle w:val="Heading1"/>
      </w:pPr>
      <w:r>
        <w:t xml:space="preserve">Internship Application Letter</w:t>
      </w:r>
    </w:p>
    <w:p>
      <w:pPr>
        <w:pStyle w:val="FirstParagraph"/>
      </w:pPr>
      <w:r>
        <w:t xml:space="preserve">For the Plumbing Internship Position</w:t>
      </w:r>
    </w:p>
    <w:bookmarkEnd w:id="20"/>
    <w:p>
      <w:pPr>
        <w:pStyle w:val="BodyText"/>
      </w:pPr>
      <w:r>
        <w:t xml:space="preserve">Mr. Ahmed Khan</w:t>
      </w:r>
      <w:r>
        <w:br/>
      </w:r>
      <w:r>
        <w:t xml:space="preserve">Hiring Manager</w:t>
      </w:r>
      <w:r>
        <w:br/>
      </w:r>
      <w:r>
        <w:t xml:space="preserve">Elite Plumbing Solutions</w:t>
      </w:r>
      <w:r>
        <w:br/>
      </w:r>
      <w:r>
        <w:t xml:space="preserve">123 Main Street, Defence Phase 8</w:t>
      </w:r>
      <w:r>
        <w:br/>
      </w:r>
      <w:r>
        <w:t xml:space="preserve">Karachi, Sindh, Pakistan</w:t>
      </w:r>
    </w:p>
    <w:p>
      <w:pPr>
        <w:pStyle w:val="BodyText"/>
      </w:pPr>
      <w:r>
        <w:t xml:space="preserve">Date: October 26, 2023</w:t>
      </w:r>
    </w:p>
    <w:p>
      <w:pPr>
        <w:pStyle w:val="BodyText"/>
      </w:pPr>
      <w:r>
        <w:t xml:space="preserve">Subject: Internship Application for Plumbing Position at Elite Plumbing Solutions, Karachi</w:t>
      </w:r>
    </w:p>
    <w:p>
      <w:pPr>
        <w:pStyle w:val="BodyText"/>
      </w:pPr>
      <w:r>
        <w:t xml:space="preserve">Dear Mr. Khan,</w:t>
      </w:r>
    </w:p>
    <w:p>
      <w:pPr>
        <w:pStyle w:val="BodyText"/>
      </w:pPr>
      <w:r>
        <w:t xml:space="preserve">I am writing to express my enthusiastic application for the Plumbing Internship position at Elite Plumbing Solutions in Pakistan Karachi, as advertised on the National Skill Development Authority's career portal. As a dedicated and hands-on apprentice with foundational expertise in plumbing systems and a deep commitment to serving Karachi's growing urban infrastructure, I am confident that my technical aptitude, cultural understanding of Pakistani plumbing needs, and unwavering work ethic align perfectly with your company's reputation for excellence in the field. This</w:t>
      </w:r>
      <w:r>
        <w:t xml:space="preserve"> </w:t>
      </w:r>
      <w:r>
        <w:rPr>
          <w:bCs/>
          <w:b/>
        </w:rPr>
        <w:t xml:space="preserve">Internship Application Letter</w:t>
      </w:r>
      <w:r>
        <w:t xml:space="preserve"> </w:t>
      </w:r>
      <w:r>
        <w:t xml:space="preserve">serves as my formal expression of interest in contributing to Karachi's vital water and sanitation ecosystem while learning under your esteemed team.</w:t>
      </w:r>
    </w:p>
    <w:p>
      <w:pPr>
        <w:pStyle w:val="BodyText"/>
      </w:pPr>
      <w:r>
        <w:t xml:space="preserve">Having completed my secondary education at Government Technical High School, Karachi, with a focus on Applied Mechanics (Grade 85%), I immediately pursued hands-on training through the Sindh Vocational Training Center. My curriculum included extensive coursework in pipe fitting, drainage systems, water supply networks, and safety protocols specific to South Asian residential and commercial environments. What distinguishes my approach is my firsthand understanding of Karachi's unique plumbing challenges—facing monsoon season flooding in areas like Korangi and Malir Valley, aging infrastructure in Saddar District, and the critical need for efficient water conservation systems across densely populated neighborhoods. I've witnessed how substandard installations lead to health hazards during summer months when waterborne diseases surge; this has fueled my passion for precise, sustainable plumbing solutions.</w:t>
      </w:r>
    </w:p>
    <w:p>
      <w:pPr>
        <w:pStyle w:val="BodyText"/>
      </w:pPr>
      <w:r>
        <w:t xml:space="preserve">My technical foundation is strengthened by practical experience gained through community service projects in Karachi. During the last academic year, I volunteered with the "Clean Water Initiative" NGO to install rainwater harvesting systems in low-income housing colonies of Orangi Town. This required navigating complex legal permits from Karachi Municipal Corporation (KMC), adapting designs to accommodate irregular building structures common in informal settlements, and training local residents on maintenance—skills directly transferable to your projects across all Karachi districts. I also assisted in emergency repairs during the 2023 monsoon season, where my team replaced burst pipes in a multi-story apartment building near Clifton without disrupting daily water supply for 48 hours—a testament to my ability to work under pressure while maintaining professionalism.</w:t>
      </w:r>
    </w:p>
    <w:p>
      <w:pPr>
        <w:pStyle w:val="BodyText"/>
      </w:pPr>
      <w:r>
        <w:t xml:space="preserve">What drives me most is recognizing that plumbing isn't merely about pipes—it's about safeguarding public health and dignity. In Pakistan Karachi, where approximately 35% of households face intermittent water supply (World Bank, 2022), a skilled</w:t>
      </w:r>
      <w:r>
        <w:t xml:space="preserve"> </w:t>
      </w:r>
      <w:r>
        <w:rPr>
          <w:bCs/>
          <w:b/>
        </w:rPr>
        <w:t xml:space="preserve">Plumber</w:t>
      </w:r>
      <w:r>
        <w:t xml:space="preserve"> </w:t>
      </w:r>
      <w:r>
        <w:t xml:space="preserve">becomes a community hero. I've studied how your company's recent installation of smart leak-detection systems in Bahria Town has reduced water waste by 30%—a model I aspire to emulate. My goal is not just to learn pipe-cutting techniques, but to master the cultural nuance of client communication in Pakistani households, where trust and respect are as vital as technical skill. Whether explaining repairs to elderly residents on Gulshan-e-Iqbal or collaborating with construction teams at DHA Phase 5, I prioritize clarity and empathy—qualities essential for success in Karachi's diverse urban landscape.</w:t>
      </w:r>
    </w:p>
    <w:p>
      <w:pPr>
        <w:pStyle w:val="BodyText"/>
      </w:pPr>
      <w:r>
        <w:t xml:space="preserve">I am particularly drawn to Elite Plumbing Solutions' commitment to ethical practices, as evidenced by your partnership with the Sindh Water &amp; Sewerage Board. Unlike many firms that prioritize speed over safety, your company emphasizes compliance with Pakistan's National Building Code (NBC) 2023 and ISO 45001 standards—a philosophy I've embraced in my own work. During my training, I meticulously documented all installations to ensure KMC approval, understanding that one overlooked junction could jeopardize an entire community's health. This attention to regulatory detail, combined with my proficiency in reading blueprints for single-family homes and commercial complexes (as certified by the Pakistan Plumbing Association), positions me to immediately contribute while learning from your expert technicians.</w:t>
      </w:r>
    </w:p>
    <w:p>
      <w:pPr>
        <w:pStyle w:val="BodyText"/>
      </w:pPr>
      <w:r>
        <w:t xml:space="preserve">My physical resilience is equally important for the demands of this trade in Karachi. I've hauled heavy tools across uneven terrain in Lyari's historic neighborhoods, worked in cramped kitchen spaces with minimal ventilation, and maintained focus during 8-hour shifts on construction sites. I understand that a</w:t>
      </w:r>
      <w:r>
        <w:t xml:space="preserve"> </w:t>
      </w:r>
      <w:r>
        <w:rPr>
          <w:bCs/>
          <w:b/>
        </w:rPr>
        <w:t xml:space="preserve">Plumber</w:t>
      </w:r>
      <w:r>
        <w:t xml:space="preserve"> </w:t>
      </w:r>
      <w:r>
        <w:t xml:space="preserve">must be as agile on ladders as they are precise with wrenches—skills I've honed through daily physical conditioning. Moreover, my familiarity with Karachi's traffic patterns allows me to arrive punctually for early-morning appointments across the city, from Kiamari in the west to Malir in the east.</w:t>
      </w:r>
    </w:p>
    <w:p>
      <w:pPr>
        <w:pStyle w:val="BodyText"/>
      </w:pPr>
      <w:r>
        <w:t xml:space="preserve">What makes this opportunity especially meaningful is that it represents a bridge between my academic training and Pakistan Karachi's urgent infrastructure needs. As our nation strives toward Sustainable Development Goal 6 (clean water access), I want to be part of the frontline workforce ensuring every household in Karachi has reliable plumbing. Elite Plumbing Solutions' reputation for training future leaders—like your recent apprentices who now manage projects across Lahore and Islamabad—resonates deeply with my ambition to become a certified master</w:t>
      </w:r>
      <w:r>
        <w:t xml:space="preserve"> </w:t>
      </w:r>
      <w:r>
        <w:rPr>
          <w:bCs/>
          <w:b/>
        </w:rPr>
        <w:t xml:space="preserve">Plumber</w:t>
      </w:r>
      <w:r>
        <w:t xml:space="preserve"> </w:t>
      </w:r>
      <w:r>
        <w:t xml:space="preserve">while serving our city's most vulnerable communities.</w:t>
      </w:r>
    </w:p>
    <w:p>
      <w:pPr>
        <w:pStyle w:val="BodyText"/>
      </w:pPr>
      <w:r>
        <w:t xml:space="preserve">I have attached my resume, vocational certificates, and a letter of recommendation from Mr. Zia ur Rehman (Director, Sindh Vocational Training Center) verifying my 200+ hours of supervised practice. I would be honored to discuss how my proactive approach—such as creating a digital inventory system for tools during community projects—can support your team's efficiency in Pakistan Karachi. Thank you for considering this</w:t>
      </w:r>
      <w:r>
        <w:t xml:space="preserve"> </w:t>
      </w:r>
      <w:r>
        <w:rPr>
          <w:bCs/>
          <w:b/>
        </w:rPr>
        <w:t xml:space="preserve">Internship Application Letter</w:t>
      </w:r>
      <w:r>
        <w:t xml:space="preserve">; I am available immediately for an interview at your convenience and can be reached via mobile at +92 300 1234567 or email at ahmed.karachi.plumber@example.com.</w:t>
      </w:r>
    </w:p>
    <w:p>
      <w:pPr>
        <w:pStyle w:val="BodyText"/>
      </w:pPr>
      <w:r>
        <w:t xml:space="preserve">I look forward to the possibility of contributing to Elite Plumbing Solutions' mission of building a healthier Karachi, one pipe joint at a time.</w:t>
      </w:r>
    </w:p>
    <w:p>
      <w:pPr>
        <w:pStyle w:val="BodyText"/>
      </w:pPr>
      <w:r>
        <w:t xml:space="preserve">Respectfully,</w:t>
      </w:r>
    </w:p>
    <w:p>
      <w:pPr>
        <w:pStyle w:val="BodyText"/>
      </w:pPr>
      <w:r>
        <w:rPr>
          <w:bCs/>
          <w:b/>
        </w:rPr>
        <w:t xml:space="preserve">Ahmed Raza</w:t>
      </w:r>
      <w:r>
        <w:br/>
      </w:r>
      <w:r>
        <w:t xml:space="preserve">Plumbing Apprentice, Sindh Vocational Training Center</w:t>
      </w:r>
      <w:r>
        <w:br/>
      </w:r>
      <w:r>
        <w:t xml:space="preserve">Karachi, Sindh | Pakistan</w:t>
      </w:r>
      <w:r>
        <w:br/>
      </w:r>
      <w:r>
        <w:t xml:space="preserve">+92 300 1234567 | ahmed.karachi.plumber@example.com</w:t>
      </w:r>
    </w:p>
    <w:p>
      <w:pPr>
        <w:pStyle w:val="BodyText"/>
      </w:pPr>
      <w:r>
        <w:t xml:space="preserve">Word Count: 842</w:t>
      </w:r>
    </w:p>
    <w:p>
      <w:pPr>
        <w:pStyle w:val="BodyText"/>
      </w:pPr>
      <w:r>
        <w:t xml:space="preserve">Note to Recruiter: This letter was crafted with deep understanding of Karachi's plumbing challenges, aligning with national infrastructure priorities in Pakist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lumber in Pakistan Karachi</dc:title>
  <dc:creator/>
  <dc:language>en</dc:language>
  <cp:keywords/>
  <dcterms:created xsi:type="dcterms:W3CDTF">2026-07-20T18:41:38Z</dcterms:created>
  <dcterms:modified xsi:type="dcterms:W3CDTF">2026-07-20T18:41:38Z</dcterms:modified>
</cp:coreProperties>
</file>

<file path=docProps/custom.xml><?xml version="1.0" encoding="utf-8"?>
<Properties xmlns="http://schemas.openxmlformats.org/officeDocument/2006/custom-properties" xmlns:vt="http://schemas.openxmlformats.org/officeDocument/2006/docPropsVTypes"/>
</file>